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D61777E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391C85">
        <w:rPr>
          <w:b/>
          <w:bCs/>
          <w:sz w:val="32"/>
          <w:szCs w:val="32"/>
        </w:rPr>
        <w:t>Kentucky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91C85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7:00Z</dcterms:modified>
</cp:coreProperties>
</file>